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้องข้าวรัฐสชาแนลภาคเช้าค่ะ</w:t>
      </w:r>
    </w:p>
    <w:p>
      <w:pPr>
        <w:pStyle w:val="BodyText"/>
      </w:pPr>
      <w:r>
        <w:t xml:space="preserve">[เสียงดนตรี] สวัสดีครับ สวัสดีครับ พบกับรายการห้องข่าวรัฐสภาแชนแนลภาคเช้าครับ อยู่กับคุณณัฐพลยุติการพาณิชย์และพัฒนาคล้ายแก้ว อาจารย์คมคิด เดี๋ยวผู้ประกาศของเรามาทำหน้าที่นะครับ ส่วนเช้านี้พบกันในวันอังคารที่ 24 กันยายน พุทธศักราช 2567 ครับ 24 กันยายนของทุกปีครับ จะตรงกับวันมหิดลนะครับ ก็เป็นวันคล้ายวันสวรรคตของ พระมหิตลาธิเบศรอดุลยเดชวิกรม ซึ่งท่านก็เป็นพระบิดาแห่งการแพทย์แผนไทยปัจจุบันด้วย ต้องรำลึกถึงนะครับ คุณผู้ชมความงามความดีคุณหนูประการที่พระองค์ท่านที่ได้ให้กับพสกนิกรชาวไทย คุณผู้ชมถึงมหิดลมหาวิทยาลัยแห่งหนึ่ง มหาวิทยาลัยมหิดลสร้างในส่วนของนิสิตนักศึกษามากมายมาพัฒนาประเทศไทยของเรานะครับ โดยเฉพาะแวดวงทางการแพทย์ขึ้นเลยทีเดียวนะครับ อย่างโรงพยาบาลศิริราชโรงพยาบาลนะครับ โรงพยาบาลรามาธิบดีก็ขึ้นตรงกับ มหาวิทยาลัยมหิดล ถือว่าเป็นวงการแพทย์เลยนะวันนี้ที่หลาย ๆ ไปเราจะเห็นว่าทางโรงพยาบาลทางมหาวิทยาลัยเองก็จะการขายธง มีการขายตรงมหิดลล่ะครับ คุณวัฒนะครับ พูดถึงเรื่องของการแพทย์พูดถึงเรื่องน้ำท่วมตอนนี้กันยาวพี่น้องประชาชนโรคภัยไข้เจ็บ น้ำท่วมเวลานี้ผู้คนผู้ชมจะเห็นว่าเดือนกันยายนตลอดทั้งเดือนประเทศไทยของเราเจอหนักเหลือเกิน ฝนที่ตกลงมาอย่างต่อเนื่อง พายุโซนร้อนอย่างน้อย 2 ลูก ทำให้ประเทศไทยของเรานี่ เจอกับน้ำป่าไหลหลากน้ำท่วมดินโคลนถล่ม น้ำท่วมขังก็เยอะเหมือนกัน ล่าสุด 2-3 วันที่ผ่านมา ปรากฏเป็นข่าวไปนะครับ น้ำป่าไหลหลากดินโคลนก็พัดเข้ามาเยอะจริง ๆ หลายจังหวัดยกตัวอย่างเชียงรายเจอรอบ 2เชียงใหม่ก็เจอหลายอำเภอนะครับ นอกจากนี้ที่ลำปางที่พะเยาที่ลำพูนก็เจอเหมือนกันอย่างเชียงรายเองน้ำป่าเข้าไปที่อำเภอเวียงป่าเป้าก็สร้างความเสียหายค่อนข้างเยอะเลยทีเดียว เชียงใหม่ อย่างที่แม่ริมนะครับ บริเวณทางขึ้นบ้านแม่กำปองนะครับคุณผู้ชม ก็ถือว่าเป็นอีกหนึ่งที่นะครับ ที่มีการได้รับความเสียหายทางด้านพายุที่มีการผลัดเข้ามา ดีเปรสชันซูริกนั่นเอง ที่อ่อนกำลังลงเป็นหย่อมความกดอากาศต่ำก็ยังส่งผลกระทบอยู่นะครับ แน่นอนคุณผู้ชมเวลานี้น้ำตาของคนไทยโดยเฉพาะพี่น้องทางภาคเหนือแล้วอดเป็นห่วงไม่ได้จริง ๆ ความเสียหายที่เกิดขึ้นนะคุณผู้ชม ห็นแล้วดินโคลนถล่มลงมาน้ำไหลมาแรงมาก เป็นภาพที่ผมเคยเห็นจากคลิปจากต่างประเทศ แต่ปรากฏว่าปีนี้มาเจอที่บ้านเรา หลายจุด หลายพื้นที่เลยทีเดียวนะครับ พื้นที่ที่อยู่บนดอยที่สูงเจอกับเหตุการณ์นี้นะครับคุณผู้ชม รถยนต์น้ำหนักก็เยอะพอสมควร บ้านเรือนนี่ที่เขาลงเสาเข็มไว้นี่ ยังพัดไปเลยคุณผู้ชมครับ ต้องระมัดระวังนะครับ ช่วงนี้ยังไงก็ต้องรอดูกันต่อไปอุตุนิยมวิทยายังคงให้มีการเฝ้าระวังกันอยู่นะครับ รวมถึงในตัวเมืองเชียงใหม่เอง ก็เฝ้าระมัดระวังอยู่เพราะว่าน้ำในแม่น้ำก็เลือกที่จะส่งขึ้นแล้วเหมือนกันหลายจังหวัดก็มีการแจ้งเตือนจากกรมอุตุนิยมวิทยาอย่างต่อเนื่องขอให้สังเกตสีของน้ำด้วยนะครับ บริเวณพื้นที่ที่พี่น้องอาศัยอยู่ สังเกตด้วย เนื่องจากว่าบางครั้งบางคราวน้ำป่าไหลพัดมาไม่ได้ทันตั้งตัวนะครับ ความเสียหายที่ผู้เห็นชอบเห็นอยู่นะขนาดนี้ต้องขับรถสะพานชาแนลภาคเช้า ซึ่งต้องบอกว่ามีการพูดถึงกันพอสมควร เรื่องมาตรฐานจริยธรรมของนักการเมือง เรื่องของการแก้ไขหมวด 1 หมวด 2 การนิรโทษกรรมทำให้ในส่วนของสื่อมวลชนไปสอบถามต่อประธานสภาผู้แทนราษฎร ท่านอาจารย์วันนอร์ โดยเฉพาะการยื่นร่างกฎหมายเข้ามาในขณะนี้นี มีหลายประเด็นที่จะต้องพิจารณา อาจารย์วันนอร์เห็นอย่างไร ซึ่งในส่วนประธานสภาผู้แทนราษฎรขอไม่แสดงความเห็นนะครับ เนื่องจากการเสนอกฎหมายเข้ามาแล้วนี่ ประธานสภาผู้แทนราษฎรมีหน้าที่พิจารณารอบรรจุไหม เข้าสู่ระเบียบวาระการประชุมร่วมกันของรัฐสภาในอนาคตน่ะครับ รวมไปถึงมีผู้ไปร้องในการตรวจสอบการเลือกตั้ง บอกให้เป็นโมฆะ อาจารย์วันนอร์บอกเป็นเรื่องธรรมดาที่กกตผู้มีอำนาจหน้าที่ต้องไปตรวจสอบต่อไปนะครับ กรณีนี้ นายวันมูฮัมหมัดนอร์ มะทา ประธานสภาผู้แทนราษฎร ก็ได้ให้สัมภาษณ์กับพี่น้องสื่อมวลชนช่วงนี้มีการจัดกิจกรรมในรัฐสภาเยอะมากมวลชนก็ไปรอสอบถามอาจารย์วันอร์ โดยเฉพาะเรื่องที่มีการไปร้องต่อ กกต. บอกว่าให้ขอให้การเลือกนั้นเป็นโมฆะในช่วงเวลาที่ผ่านมา ไม่เห็นเป็นสุจริต กระทบหนักต่อที่ทำงานมาแล้ว 1 ปีทำให้การเงินหยุดชะงักลงหรือไม่เป็นตามกฎหมายเลือกตั้งหรือเปล่า ตนเข้าใจว่ากระบวนการต่าง ๆ ที่มีการเลือกตั้งเสร็จสิ้นแล้ว กกต. ก็จะประกาศผลการเลือกตั้งหลังผ่านไป 1 เดือนการตรวจสอบคุณสมบัติต่าง ๆ เมื่อผ่านไป 1 ปีไม่มีผลแต่อย่างใด ส่วนกรณีมีผู้ร้องเรียนมองว่าเป็นเรื่องธรรมดาตัวไม่แน่ใจว่าการร้องเรียนนั้นเป็นการร้องเรียนที่กกตหมายถึงว่าการเลือกตั้งทั้งหมดร้องเรียนเป็นรายบุคคลการเลือกตั้งซ่อมที่เกิดขึ้นในกรณีดังกล่าวต้องให้ทางกกตเป็นผู้มีหน้าที่ไปตรวจสอบต่อไปครับ ส่วนกรณีจะมีการยื่นร่างแก้ไขรัฐธรรมนูญเป็นรายมาตรา เกี่ยวข้องกับจริยธรรมของ สส. รัฐมนตรีประพัฒน์เอาไปนั้นประธานสภาผู้แทนราษฎรกล่าวว่า ขณะนี้ทราบว่ามีบางพรรคการเมืองบางพรรคนะครับ ได้เสนอร่างแก้ไขรัฐธรรมนูญเป็นรายมาตราพระพุทธศาสนาแล้ว แล้วสภาการดำเนินการตามขั้นตอนต่อไป จะเข้าสู่ระเบียบวาระการประชุมร่วมกันของรัฐสภา โดยจะมีการนัดประชุมในโอกาสต่อไปคงจะต้องเป็นไปตามเย็บเองของวิป 3 ฝ่ายตั วแทนของฝ่ายรัฐบาล ตัวแทนของฝ่ายค้าน และตัวแทนของคณะรัฐมนตรี ได้มีการกำหนดวันเวลาในการจัดสรรอภิปรายของแต่ละฝ่ายต่อไปด้วย นอกจากนี้ประธานสภาผู้แทนราษฎรนะครับ กรณีการจัดทำร่างรัฐธรรมนูญของพรรคเพื่อไทย ชนวนความขัดแย้งครั้งใหม่หรือไม่มีคนบอกว่า แก้ครั้งนี้ไปหรือเปล่ามันจะย้อนกลับไปในอดีตหรือไม่นะครับ เกี่ยวข้องเกี่ยวการนิรโทษกรรมอาจารย์วันนอร์ย้ำแบบนี้นะครับ งานสภาผู้แทนราษฎรเสนอมาเข้าสู่รัฐสภาประธานสภาคงจะเสนอความเห็นว่าเห็นด้วยหรือไม่เห็นด้วยจะเป็นอย่างไรนั้นคงเป็นไปไม่ได้นะครับ เรื่องของรัฐสภาที่ต้องมีการพิจารณาร่วมกันในขั้นตอนต่อไปยืนยันว่าอย่างเรามีความสมดุลกันที่ต้องสมดุลในด้านของประโยชน์ของประชาชนกฎหมาย โทรหากมีความสมดุลการเมืองอาจจะเกิดความแปรปรวนได้นะครับ ช่วงการให้สัมภาษณ์สื่อมวลชนของประธานสภาผู้แทนราษฎรท่านอาจารย์วันนอร์ กันเสียหน่อยครับ เ</w:t>
      </w:r>
    </w:p>
    <w:p>
      <w:pPr>
        <w:pStyle w:val="BodyText"/>
      </w:pPr>
      <w:r>
        <w:t xml:space="preserve">(คุณวันมูหะมัดนอร์) ในฐานะที่เป็นประธานสภานะครับ มีการกำหนดกฎหมายเข้าสภาประธานสภาองค์การเสนอความเห็น ว่าเห็นด้วยหรือไม่เห็นด้วย เป็นอย่างไรในข้อกฎหมายต้องเป็นเรื่องของรัฐสภา เพราะว่าเรื่องนี้เป็นเรื่องของสภา ที่จะพิจารณาในออกไปอย่างไรก็ตามทุกอย่างมีความสมดุลกันและกันนะครับ หมายความว่าสมดุลต่อประโยชน์ของประชาชน สมดุลในการรับใช้กฎหมายนะครับ // พรรคเพื่อไทยกันบ้างครับ มีการเปิดเผยออกมาจากทางด้านของโทรศัพท์สิรินนะครับ เกี่ยวกับเรื่องของการหารือการแก้ไขรัฐธรรมนูญนั่นเองนะครับ โดคยคุณชูศักดิ์ ศิรินิล มีการบอกนะครับ คุณธรรมชัยครับ มีการนัดอ่านข้อความของพรรคร่วมรัฐบาลคุยกันเรื่องดีครับ ตรงประเด็นเหรียญแรก ก็คือเรื่องของจริยธรรมนี่แหละ และอีกประเด็นหนึ่ง ก็คือของการแก้ไขรัฐธรรมนูญฉบับใหม่ด้วยนั่นเองนะครับ โดยเขาจะมีการนัดกันเดือนตุลาคมนี้แหละครับคุณผู้ชม โดยมีการเปิดเผยจากคุณชูศักดิ์ ศิรินิล นักนายกรัฐมนตรีกำลังแก้ไขรัฐธรรมนูญส่วนมาตรฐานจริยธรรมและการเมืองผมทำวิทยาไทยรองนายกรัฐมนตรีได้ไหม นัดหารือกันในเรื่องดังกล่าวในวันที่ 1 ตุลาคมนี้นะครับ โดยจะมีการพูดถึง 2 ประเด็น ประกอบด้วยประเด็นแรกแน่นอนครับ คุณผู้ชมครับ ในมาตราจริยธรรมที่พรรคเพื่อไทยและพรรคประชาชนมีการเสนอเข้ามาแล้ว และการร่างรัฐธรรมนูญฉบับใหม่ ซึ่งจะต้องมีการพูดคุยถึงเรื่องที่มาในเรื่องนี้ และในอดีตจนถึงปัจจุบัน โดยเฉพาะประเด็นกฎหมายทำประชามติว่าขณะนี้มีความคืบหน้าถึงขนาดไหนแล้ว ดำเนินการได้เมื่อไหร่ รวมถึงการยกร่างแก้ไขออก 2566 ได้เมื่อไรนั่นเองนะครับ กรณีที่ตั้งข้อสังเกตว่าร่างแก้ไขรัฐธรรมนูญรายมาตราประเด็นจริยธรรมนักการเมือง เป็นแก้ไขเพื่อพวกพ้องนั้น รศ.ดร อาจารย์รู้จักบอกนะครับ ว่าต้องเข้าใจเรื่องของความรู้สึกความเป็นมาของรัฐธรรมนูญ2560เกิดขึ้นได้อย่างไรจะมีการย้ำว่าร่างแก้ไขในครั้งนี้การแก้ไขให้ชัดเจนเป็นธรรมแบบแผนและแนวทางปฏิบัติมากขึ้นไม่ได้เป็นการยกเลิก พิมพ์ให้เกิดปัญหาการทำหน้าที่ทั้งส.ส พร้อมมีการยืนยันด้วยนะครับ ว่าการแก้ไขรัฐธรรมนูญรายมาตราซ้ำซ้อนกับการแก้ไขรัฐธรรมนูญทั้งฉบับ เนื่องจากขณะนี้เองสำคัญทำไมต้องแก้ไขก็ต้องแก้ไขไปก่อน เพื่อไม่ให้เกิดปัญหาในการบริหารราชการแผ่นดินนัช่นเองนะครับ ส่วนใดที่มีการพูดถึงตอนนี้อากาศรักของร่างรัฐธรรมนูญรายมาตราของพรรคเพื่อไทย กับสมาชิกวุฒิสภา นั้นอาจารย์บอกว่าต้องมีการพูดคุยกันเนื่องจากสมาชิกวุฒิสภาถือว่าเป็นองค์ประกอบส่วนหนึ่งของรัฐสภาครับ ที่ในการแก้ไขรัฐธรรมนูญ วุฒิสภาเองก็ต้องกินข้าวด้วยนั่นเองช่วงนี้ของรองศาสตราจารย์ชูศักดิ์ศิรินิลครับ พวกเราทำให้มันเกิดมาตรฐาน ตัวชี้วัดที่ชัดเจน ว่าจะถืออะไร ทุและถ้ากคนคิดว่ามันมีมาตรฐานแบบนี้นะครับ ไม่ได้ไปยกเลิกเพิกถอนอะไร ทำให้มันชัดเจนขึ้น นี่คือสาระครับ // ครับพูดถึงการแก้ไขรัฐธรรมนูญของผู้ชมมีทั้งหมด 4 ส่วนที่สามารถขายรัฐธรรมนูญได้นั่นก็คือคณะรัฐมนตรีสามารถจะได้เช่นกัน 2. ก็คือ สส. เข้าชื่อกัน 1 ใน 5 ของสมาชิกเท่าที่มีอยู่ก็คือตอนแรกสวเข้าชื่อกันนะครับ คุณผู้ชมจำนวน 1 ใน 5สมาชิกที่มีอยู่เช่นกัน นอกจากนี้ก็มีในส่วนของประชาชน 50 รายชื่อ สามารถที่จะเข้าชื่อกัน และเสนอแก้ไขรัฐธรรมนูญได้นะครับ ซึ่งกระบวนการต่าง ๆ คุณผู้ชม มีปีกไม่พอสมควรการพิจารณาการแก้ไขรัฐธรรมนูญทำเป็น 3 วันแล้วเวลาที่ 1 ก็คือการรับหลักการวาระที่ 2คณะกรรมาธิการและก็พิจารณาเป็นรายมาตราแล้ววันเสาร์ที่ 3 เป็นการลงมติเป็นไฮไลท์พอสมควรอารมณ์มติโดยเฉพาะวาระที่ 3เสียงเกินกึ่งหนึ่งของสมาชิกรัฐสภา องค์ประกอบบอกว่ามี สว. นะครับ ต้องมี สส.ฝ่ายค้าน ด้วยต้องมีในส่วนของฝ่ายค้านอย่างน้อย 20 เปอร์เซ็นต์ การแก้ไขเบื้องต้นนะครับ ให้คุณผู้ชมได้รับทราบในส่วนของการแก้ไขรัฐธรรมนูญรายการที่เกิดขึ้นในอนาคต และหากพูดถึงการแก้ไขรัฐธรรมนูญในครั้งนี้ ประชาชนตามองไปที่การพูดถึงอารยธรรมจริยธรรมของนักการเมืองสำคัญนะครับ หรือว่าเป็นคนของประชาชนติดตามกันพอสมควรนะครับ สโมสรจากพรรคประชาธิปัตย์ นั่นก็คือ สส. สรรเพชญ บุญญามณี แสดงความคิดเห็นเรื่องนี้การแก้ไขรัฐธรรมนูญของพรรคเพื่อไทยบอกว่าไม่ตอบปัญหาของประชาชนเพื่อประโยชน์ให้กับบอกออกโดยเฉพาะนักการเมืองหรือไม่ล่ะครับ เป็นการตั้งคำถาม สรรเพชร บุญญามณี สส. สงขลา จากพรรคประชาธิปัตย์กรณีพรรคการเมืองและพรรคฝ่ายค้านการยื่นแก้ไขรัฐธรรมนูญรายมาตราจะเข้าสู่การพิจารณาของที่ประชุมของรัฐสภา ใน เดือนตุลาคม นั่นก็คือเดือนหน้า บอกว่าเป็นเรื่องที่น่าแปลกใจยังไม่ทันไรนะครับ หลังจากทางรัฐบาลแถลงนโยบายรัฐสภาไม่กี่วันเท่านั้นเอง ก็จะมีการยื่นแก้ไขรัฐธรรมนูญ ไม่ได้มีการเกี่ยวข้องอะไรกับชีวิตความเป็นอยู่พี่น้องประชาชนเลยประชาชนเผชิญอยู่นะวันนี้ของปากท้องการแก้ไขหลายมาตรา เป็นเรื่องของคุณสมบัติรัฐมนตรีที่จะมาดำรงตำแหน่ง โดยเฉพาะคำว่า ซื่อสัตย์ สุจริต เป็นที่ประจักษ์ออกจากรัฐธรรมนูญมีความเห็นว่านักการเมืองที่เป็นนักการเมืองขี้โกงเข้ามามีอำนาจในการบริหารประเทศความเสียหายได้นะครับ ดังนั้น ความซื่อสัตย์สุจริตที่เป็นที่ประจักษ์ ยังคงจะต้องอยู่เพื่อเป็นมาตรฐานจริยธรรมของนักการเมืองต่อไป ทั้งนี้แม้พรรคฝ่ายรัฐบาลมือร่วมกันในการแก้ไขรัฐธรรมนูญ ซึ่งทำให้มีโอกาสผ่านได้ง่าย แต่ก็ต้องเสียงของสมาชิกวุฒิสภา เพื่อให้ได้รับความเห็นชอบต่อไป ดังนั้น แก้ไขรัฐธรรมนูญอันนี้ชี้แจงอย่างนี้ครับ เกิดความชัดเจนประชาชนจะได้ประโยชน์อะไรจากเรื่องนี้ แล้วจะทำให้ประชาชนมีกิน มีใช้ มีเกียรติ มีศักดิ์ศรี มีการเมืองที่ดี ปากทางที่ดีอย่างไร แหม ประโยคนี้คุ้น ๆ นะครับ อยู่ในวันแถลงนโยบายที่ท่านนายกได้ไป คุณแพทองธาร ได้แถลงไปนะครับ นอกจากนี้นะครับ มาละกันไปทำเรื่องให้เป็นประโยชน์พวกของตนเอง ในความเป็นจริงแล้วนี่นะครับ หากการจะอก้ไขรัฐธรรมนูญผมจะถามประชาชนผู้เป็นเจ้าของอำนาจอธิปไตยตัวจริงหรือไม่ ผู้แผนที่เข้ามาใช้อำนาจ ไม่ควรที่จะเข้ามาแก้ไขรัฐธรรมนูญด้วยตนเอง ผลประโยชน์จากเรื่องนี้อนุรักษ์สุดซอยประชาชนได้นะครับ เรื่องการตั้งคำถามนะครับ ปิดท้าย สส. สรรเพชญ บุญญามณี ผู้แทนประชาชนมาใช้อำนาจทรัพยากรของประเทศแทนประชาชนยอมรับอาการปลอดโปร่งใสและเกิดความเข้มงวด หากเราทำให้การตรวจสอบอ่อนแอลงจะสูญเสียความน่าเชื่อถือขายรัฐธรรมนูญควรเน้นไปที่ความโปร่งใส เสถียรภาพในระบบการเมืองที่จะเป็นการเอื้อประโยชน์ออกกลุ่มการเมืองบางกลุ่มนะครับ การตั้งคำถาม เสียงดังเลยทีเดียวเรียกของมาตรฐานจริยธรรมสรรเพชญ บุญญามณี จากประชาธิปย์ การตั้งคำถามและแสดงความคิดเห็นขอบคุณครับ เรื่องที่คุณเรืองไกร ลีกิจวัฒนะ สมาชิกจากทางด้านของพลังประชารัฐ มีการไปยื่นคำร้องต่อ ปปช. นะครับ ให้มีการตรวจสอบเกี่ยวกับการแสดงบัญชีทรัพย์สินของคุณวิสุท ธิ์ ชัยณรงค์ นั่นเอง คุณวิสุทธิ์ ก็ออกมาบอกเรื่องนี้ว่าไม่กังวลเลยเรื่องนี้เพราะว่าตอนนี้ตนดำรงคำคมเกี่ยวกับความเดือดร้อนของพี่น้องประชาชน แน่นอนว่าตอนนี้พะเยาก็น้ำท่วม อยากเห็นพญาก็เจอเป็นพื้นที่ของครั้งนี้เป็นสสแบบบัญชีรายชื่อของพรรคเพื่อไทยลองไปฟังเสียงของที่สุดบอกว่าอย่างไรกันนะครับ เรื่องนี้เองนะครับ คุณวิสุทธิ์ ชัยณรงค์ตรวจสอบบัญชีรายชื่อพรรครัฐบาลที่คุณเรืองไกรลีกิจวัฒนะพลังประชารัฐยื่นคำร้องมาค้ำประกันเข้าตรวจสอบหนี้สินของตน ที่อาจและสอบถามทุกขั้นตอนพร้อมแจ้งว่าหากมีปัญหาสงสัยอะไรมาสอบถามที่ตนได้เลย ซึ่งทำตามขั้นตอนทุกอย่างจึงไม่กังวลอะไรนะครับ แล้วขอบคุณคุณเรืองไกระครับ ที่ยังมีการคิดถึงต้นนะครับ แต่วันหลังห่างกันลืมบ้างก็ดีนะครับ คุณผู้ชมโดยประธาน ทำบันทึกสิ่งที่กังวลตอนนี้คือยังไม่ใช่เรื่องที่ถูกร้องเรียนนะครับ แต่เป็นกังวลเรื่องบัตรประชาชนภาคเหนือนะครับ โดยเฉพาะที่จังหวัดเชียงรายนะครับ ขณะนี้ยังสนามสาหัสเลยทีเดียว โคลนนี่ ที่คุณผู้ชมเห็นในภาพ สูง 12 เมตรอีกทั้งเมื่อวันที่ 12 กันยายนที่ผ่านมานี้นะครับ มีคนพุงโทรมาบอกว่าอยากได้ฟูกอยากได้ที่นอนเพราะว่าฟูกที่นอนนี่มันลอยไปตามน้ำหมดแล้ว คุณวัฒนะ เรื่องที่เองนะครับ คุณพิสูจน์นะครับ ก็บอกว่าคิดมากครับ คิดมากด้วยที่ถูกร้องเรียนอีกนะครับ เนื่องจากว่าเป็นปัญหาของที่พี่น้องประชาชนของตนนี่ทุกข์ใจทรมานกันมากเลยทีเดียว อย่างเช่น เมื่อวานที่ผ่านมาวันที่ 23 กันยายนที่ผ่านมานะครับคุณผู้ชมนะวิทยาลัยพระเยาว์ทั่วไป 2 ครั้งแล้วนะเมื่อบ่ายนี้มีคนโทรไปโรงงานว่า ฝนจะตกหนักอยู่ในพื้นที่นะคะ เช่นเดียวกับพื้นที่จังหวัดเชียงใหม่ที่เราได้เห็นภาพข่าว จากที่จังหวัดลำพูนเองก็ยังหนักหนาสาหัสเหมือนกันนะครับ ซึ่งก็ต้องยอมรับนะครับ ว่าปีนี้ปีที่หนักหนาสาหัสที่สุดของประชาชนทางภาคเหนือเลยทีเดียว จึงเป็นห่วงพแล้วก็กังวลในเรื่องนี้มากกว่าการที่ถูกร้องเรียนนะครับ เพราะว่าการถูกร้องเรียนถือว่าเป็นเรื่องธรรมดาไปแล้ว ที่ให้เขาตรวจสอบไป ถึงเวลาเขาก็เรียกก็แค่ไปชี้แจงไม่มีอะไรที่น่ากังวล พร้อมกับำขอบคุณหน่วยงานต่าง ๆ ที่เข้าไปช่วยเหลือพี่น้องประชาชนที่ประสบอุทกภัยในพื้นที่ภาคเหนือที่มีการประสบปัญหาอยู่ในตอนนี้ด้วย นอกจากนี้ คุณวิสุทธิ์ยังกล่าวถึงเรื่องของสายว่าเป็นปัญหาตั้งแต่งบปี 67 นะครับ เพราะว่ามีความกังวลและอยากได้งบประมาณในส่วนนี้อยู่จึงได้มีการประสานไปพรรคภูมิใจไทย ซึ่งดูแลท้องถิ่น โดยมีทางด้านของคุณอนุทิน ชาญวีรกุล กระทรวงมหาดไทยก็รับทราบแล้วนะครับ ว่าอยากจะขอเล่นก่อนเป็นงบกลางเพื่อที่จะแก้ไขปัญหาให้กับประชาชนที่ประสบกับปัญหาอุทกภัยในขณะนี้นะคะ แล้วก็สร้างจากพรรคประชาชนนะครับ ว่าไปดูพื้นที่จังหวัดขอนแก่นมาแล้ว ก็ไม่น่าจะมีปัญหาอะไร น่าจะเข้าใจแล้วก็ย้ำว่าไม่ว่าจะเป็นฝ่ายค้านหรือว่าจะเป็นฝ่ายรัฐบาล ก็ต้องช่วยกันแก้ไขปัญหาที่เกิดขึ้นร่วมกันนั่นเองนะครับ ขอบคุณที่ชมได้เห็นนะครับ ในการแสดงความคิดเห็นของสมาชิกสภาผู้แทนราษฎร เรื่องของการแก้ไขรัฐบาล การพูดถึงเรื่องจริยธรรมของนักการเมืองและพูดถึงพรบนิรโทษกรรมรวมไปถึงการแก้ไขปัญหาอื่น ๆ ส่วนรัฐธรรมนูญนะคะ มากันที่การเห็นของสวกันบ้างสมาชิกวุฒิสภาอาการนันทนาวัดรูปภาพนะครับ บอกว่ารัฐธรรมนูญนี้มีปัญหาทุกจุดนะ เรื่องของจริยธรรมนักการเมืองที่มีปัญหาเช่นกันเรื่องนี้สนุกอย่างเต็มที่การแก้ไขรัฐธรรมนูญการเปิดเผยของดรนันทนานันทวโรภาส สมาชิกวุฒิสภา ได้กล่าวถึงการแก้ไขรัฐธรรมนูญเรื่องของจริยธรรมอุดมการณ์ทางการเมืองบอกว่าตนเองและคณะนะคะ มีความเห็นร่วมกันตั้งแต่ต้นบอกว่ารัฐธรรมนูญ ปัจจุบัน มีทุกปัญหาทุกจุดเลยทีเดียว ควรจะต้องมีการยกร่างฉบับใหม่ ไม่ว่าจะเป็นกระบวนการต่าง ๆ ถือว่าไปได้ช้า เนื่องจากว่าขณะนี้จดหมายใช้ประชามติอยู่คณะกรรมาธิการวุฒิสภาเดินทางการทำประชามติอาจจะเกิดขึ้นไม่ทันรัฐบาลชุดนี้นะครับ หากมีกระบวนการแก้ไขเป็นรายมาตรา ส่วนมีการสังเกตข้อสังเกตนะครับ ว่าแก้ไขข้อมูลจะได้ทำเป็นกัน ประโยชน์ให้กับพวกพ้องนั้น ดร.นันทนัน กล่าวว่าเรื่องนี้เกิดขึ้นจากการกระทำ ด้านกฎหมายท่านที่เซ็นแล้วแต่จะเลือกตามนี้นะครับ เป็นเรื่องของวิชาชีพองค์กรนั้นตรวจสอบกันเองจะตกลงกันเองว่าพฤติกรรมใดเหมาะสมหรือไม่เหมาะสม แต่เมื่อนำมาอยู่ในกฎหมาย โดยมีข้อกำหนดที่ชัดเจนว่าอะไรทำได้หรือทำไม่ได้ สุดท้าย ก็ต้องอาศัยการตีความ โดยให้ตุลาการเป็นผู้ใช้อำนาจดังกล่าว ทำให้จริยธรรม เป็นความที่เป็นนามธรรมสูงนะครับ ได้มาเรื่องนี้มีความชัดเจนให้เกิดขึ้น ให้ผู้ใดรู้ว่าอะไรทำได้หรือว่าทำไม่ได้และต้องมีการตรวจสอบกันอย่างไรต่อไปด้วยครับ พักสักครู่หนึ่งก่อนครับเดี๋ยวช่วงหน้ามีอีกหลายข้าวที่รัฐสภาใช้ในภาคเช้าครับ</w:t>
      </w:r>
    </w:p>
    <w:p>
      <w:pPr>
        <w:pStyle w:val="BodyText"/>
      </w:pPr>
      <w:r>
        <w:t xml:space="preserve">[เสียงดนตรี] เบรกที่แล้วพูดถึงเรื่องของการแก้ไขของมาตรการการแก้ไขจะได้ทำใช่ไหมแต่ มาแบบนี้เรามาเริ่มต้นกันเลยดีกว่านะครับ คุณผู้ชมครับ มีคนไปร้องเกี่ยวกับเรื่องของสถานที่ใด ทำหน้า จะเป็นคนหน้าเดิม เมื่อสัปดาห์ก่อนเดินทางไปที่ใต้สะพานอโศกใช่ไหมครับ ยื่นไปตรวจสอบเรื่องของพลเอก ประวิตร วงษ์สุวรรณ พรรคพลังประชารัฐ โดยครั้งนี้นะครับ อดีตโฆษกของพรรคเพื่อไทยเชียร์คุณพร้อมพงศ์ นพฤทธิ์นะครับ เตรียมที่จะยื่นหลักฐานเกี่ยวกับเรื่องของการตรวจสอบจริยธรรมของพลเอก ประวิตร วงษ์สุวรรณ นี่แหละครับ หลังจากที่ไม่เข้าร่วมการประชุมเกินร้อยละ 80 เลยนะคะ เรื่องนี้มีการเปิดเผยทางด้านคุณพร้อมพงษ์ นพริต ครับ อดีตโฆษกพรรคเพื่อไทยครับ มีการเลื่อนถึงหนังสือสภาผู้แทนราษฎร เพื่อขอให้ตรวจสอบการทำหน้าที่ของพลเอก ประวิตรวงษ์ สุวรรณ สส. บัญชีรายชื่อพรรคประชารัฐ หัวหน้าพรรคด้วยนะครับ ไม่ได้ลงมติบางคำเกินร้อยละ 80 หรือว่าอย่างน้อย 18 ครั้ง คุณพร้อมพงษ์ระบุด้วยนะคะ พลเอกประวิตรขายการลงมติด้วย 13 ครั้ง โดยเฉพาะการลงมติลงนายก 2 ครั้ง ทำ ผู้แทนสภาราษฎรซอยต้องอุทิศเวลาให้กับการประชุมและไม่ขาดการประชุมหากไม่จำเป็น ยกเว้น เจ็บ ป่วย หรือว่ามีเหตุสุดวิสัย รวมถึงรัฐธรรมนูญมาตรา 101 กำหนดให้การให้การสิ้นสุดจะเกิดสมาชิกภาพของ สส. ขึ้นว่าขาดการประชุมจำนวน 1 สีของวันประชุมโดยไม่ได้รับพญาจักรประธานขออยากให้ประธานผู้แทนราษฎรตรวจสอบการทำหน้าที่ของพลเอกประวิตรทางสังคมมีการตั้งข้อกังขาถึงความรับผิดชอบทางการเมือง โดยวันที่ 25 กันยายนนี้แหละครับ ก็คือวันพรุ่งนี้นะ 10.30 น. นะครับ จะมีการยื่นหลักฐานพลเอก ประวิตร หลังจากประชาชนที่สามารถเอาผิดได้ชัดเจน และวันที่ 27 กันยายนทับจะยื่นร้องต่อคณะกรรมการและปราบปรามการธุรกิจแห่งชาติหรือว่า ปปช. ด้วยนั่นเอง คุณพร้อมพงษ์ยังยืนยันคำว่าการยื่นไม่ได้หวังผลทางการเมืองนะครับ ระวังการตรวจสอบเพื่อสาธารณะหากตนได้รับเรื่องร้องเรียนให้มีการตรวจสอบสสวทคนอื่นทั้งจากรัฐบาลฝ่ายค้านแล้วก็สอน สส. พรรคเพื่อไทย ตนก็พร้อมที่จะตรวจสอบเช่นเดียวกันนั่นเองนะครับ คุณพร้อมพงศ์ยังมีการเขาถึงเรื่องของกรณีของคุณไพบูลย์นิติตะวัน ครับ เลขาธิการของพรรคพลังประชารัฐ ที่เตรียมจะฟ้องร้องตัวเองนี่แหละครับ กรณีนำคลิปเสียงไปเผยแพร่ก็เป็นสิทธิ์ของคุณไพบูลย์ด้วยนะครับ ตัวเองก็ไม่ได้กังวลใด ๆ เพราะว่าเรื่องนี้ก็เป็นการพิสูจน์การทำหน้าที่ของหรือการทำหน้าที่ของเลขาธิการพรรคคนใหม่ ในการสร้างความจริงให้ปรากฏ ว่าคลิปดังกล่าวนั้นเป็นคลิปจริงหรือว่าคลิปปลอม โดยการให้พลเอก ประวิตร พร้อมทั้งบริการบริหารพรรคเปิดแถลงข่าวชี้แจงตกลงมีคลิปเสียงดังกล่าวต่อสื่อมวลชนด้วยตนเองนะครับ เมื่อวานนี้โสภณพัฒนานะครับ ธนาพัฒน์รูปภาพ เมื่อวานนี้ในกลุ่มของผู้ประกอบการมายื่นหนังสือให้กับมือ โดยเฉพาะให้ช่วยเหลือเรื่องของการท่องเที่ยว บอกว่าตอนนี้นี่ มีต่างชาติมาประกอบการท่องเที่ยว แล้วก็ทำให้คนไทยนี่ได้รับความลำบาก ทำธุรกิจก็ลำบากล่า สุดนะครับคุณผู้ชม มีการยื่นหนังสือกันแบบนี้นะครับ บอกว่าขอความช่วยเหลือจากพี่น้องประชาชนโดยเฉพาะผู้ประกอบการให้รอดพ้นกับภาวะวิกฤตที่เกิดขึ้นในตอนนี้ สว. ดรรัตนานันทวโรภาสนะครับ หนังสือยื่นร้องได้งานจากผู้ประกอบการด้านการท่องเที่ยวโดยนำโดยนายแพทย์สมชัย เจียรนัยศิลป์ รองสภาอุตสาหกรรมต้องแจ้งประเทศไทยโดยให้แก้ไขปัญหาเรื่องของตัวข้ามชาติเดินทางมาลำบากทั่วประเทศไทยสืบเนื่องจากภัยหวังที่ฟรีวีซ่าแบบถาวร กับนักท่องเที่ยวจีนนะครับ พบว่าบริษัททัวร์ที่มาจากจีนนี่ เข้ามาประกอบธุรกิจในประเทศไทยเป็นจำนวนมากเลยทีเดียว ทำการตลาดแบบผูกขาด จำหน่ายแพ็กเกจทัวร์ต่าง ๆ เที่ยวทั่วไทยในราคาต่ำ ในการดึงดูดลูกค้าโดยไม่คำนึงถึงต้องทนกำไรหรือขาดทุนส่งผลต่อธุรกิจต่าง ๆ การท่องเที่ยวประเทศไทยเราได้ความเดือดร้อนเป็นอย่างมากโดยเฉพาะธุรกิจขนาดเล็กต้องปิดตัวลงไม่สามารถประกอบอาชีพต่อไปได้นะครับ ส่งผลให้ภาพลักษณ์การท่องเที่ยวของเสียหาย จึงอยากร้องขอให้ สว. นำปัญหาที่เกิดขึ้นร้องต่อทางรัฐบาลให้ค้นหามาตรการสกัดกั้นนายทุน รวมถึงให้ความสำคัญกับอาชีพคนไทยซึ่งขณะนี้ถูกกูขำตัวชาวต่างชาติอย่างรวดเร็วต่อไป ถัดมานะครับ สว. ดร.นันทนา ยังกล่าวว่ารายได้หลักของประเทศอยู่ที่การท่องเที่ยวตัวเองก็ได้มีการเสนอกระทู้รัฐมนตรีว่ากระทรวงการท่องเที่ยวและกีฬานะครับ ให้มาตอบปัญหา เป็นเรื่องของผู้ประกอบการแต่รัฐมนตรีไม่มาตอบกลับกระทู้ถามดังกล่าวทั้งนี้เชื่อว่าสัปดาห์หน้าต่อไป โดยให้รัฐมนตรีจะมานั่งรับฟังปัญหาที่เกิดขึ้นแล้วจะเสนอวิธีการแก้ไขช่วยเหลือผู้ประกอบการโดยเฉพาะเรื่องการท่องเที่ยวต่อไปด้วยโดยเฉพาะขบวนการเหล่านี้นะคะ พูดถึงห่วงโซ่ของผู้ประกอบการมากมาย ที่กำลังทุนต่างชาติเข้ามารุกหนัก สุดท้ายผู้ประกอบการของไทยไม่ได้ประโยชน์อะไร เรียกได้ว่าเป็นห่วงโซ่ข้ามชาติ จึงขอเรียกร้องไปยังรัฐบาลให้มาแก้ไขปัญหาดังกล่าวต่อไปในขณะเดียวกันการท่องเที่ยวกำลังเผชิญกับมาใกล้ล่มสลายเนื่องจากว่าผู้ประกอบการล้มเลิกกิจการเป็นจำนวนมาก ส่วนที่เหลืออยู่ก็กำลังพยายามจะดิ้นรนต่อสู้ ซึ่งทาง สว. เอง จะผลักดันให้ทางรัฐบาลดำเนินการหามาตรการมาช่วยเหลือต่อไปให้กับพี่น้องประชาชนเป็นการช่วยเหลือผู้ประกอบการให้รอดพ้นจากภาวะวิกฤตและการล่มสลายต่อไปครับ // คุณผู้ชมครับ ปัจจุบันครับ โลกของเรากำลังเผชิญกับภาวะโลกร้อน วิกฤตการณ์กต่าง ๆ ของโลกน่าจะทำให้สิ่งที่รุนแรงมากขึ้นอย่างเช่นพายุเข้ามากันน้ำประเทศไทยทางภาคเหนือตอนนี้ก็ถือว่าเป็นเหตุการณ์ที่เราไม่เคยเห็นมาก่อนนะครับ คุณคณะสิ่งแวดล้อมเปลี่ยนไปทำให้เรื่องของการสิ่งแวดล้อม โดยเฉพาะในรัฐสภา ซึ่งต้องบอกว่าท่านอาจารย์ให้ความสำคัญแล้วก็มีการจัดกิจกรรมที่เกี่ยวข้องด้วย เรื่ิองของรัฐสภาสีเขียวมุ่งสู่ netzero นะครับ เมื่อวานนี้ก็มีการจัดกิจกรรมนี้ขึ้นนั่นเองประธานรัฐสภาก็มีการประกาศเจตนารมณ์นะครับ ว่าจะก้าวเข้าสู่ netzero แห่งที่ 2 ของโลกภายในปี 2032 นั่นเองนะครับ ดูบรรยากาศการครับ ผู้ชมครับ งานนี้นำโดยอาจารย์มูฮัมหมัดนอร์มะทาประธานผู้แทนราษฎรครับ ประธานประกาศเจตนารมณ์รัฐสภาสีเขียว มุ่งสู่การเป็น netzero ภายในปี 2012คุณพิเชษฐ์เชื้อเมืองพานรองประธานสภาผู้แทนราษฎรที่ 2 คุณภราดร ปริศนานันทกุล รองประธานผู้แทนราษฎรคนที่ 2 สมาชิกสภาผู้แทนราษฎร สมาชิกวุฒิสภาผู้บริหารสำนักงานสถานการณ์ ผู้แทนราษฎรและสำนักงานเลขาธิการวุฒิสภาครับ ตัวนี้กระทรวงพัฒนากรธรรมชาติ และสำนักงานโครงการพัฒนาแห่งสหประชาชาติหรือว่า undp ร่วมเป็นสักขีพยาน โดยมีนางจงเดือน สุทธิรักษ์ จัดรายงานจัดขึ้นที่ประชุม B1 อาคารรัฐสภาครับ ประธานรัฐสภากล่าวด้วยเข้าปัจจุบันโลกกำลังประสบปัญหาการเปลี่ยนแปลงภูมิอากาศที่เรียกว่า</w:t>
      </w:r>
      <w:r>
        <w:t xml:space="preserve"> </w:t>
      </w:r>
      <w:r>
        <w:t xml:space="preserve">“</w:t>
      </w:r>
      <w:r>
        <w:t xml:space="preserve">ภาวะโลกเดือด</w:t>
      </w:r>
      <w:r>
        <w:t xml:space="preserve">”</w:t>
      </w:r>
      <w:r>
        <w:t xml:space="preserve"> </w:t>
      </w:r>
      <w:r>
        <w:t xml:space="preserve">ส่งผลให้สภาพอากาศรุนแรง เช่น ภัยแล้ง พายุ น้ำท่วมบ่อย และมีความรุนแรงมากขึ้น เห็นได้จากภัยธรรมชาติปัจจุบันทั่วประเทศนะครับ ส่งผลต่อชีวิตความเป็นอยู่ของประชาชนทำให้พื้นที่ ลดลง และเสี่ยงต่อความขาดแคลนอาหารทั่วโลก หลายประเทศจึงมีความหันมาให้ความสำคัญต่อปัญหานี้ครับ สถานที่คัดเลือกพนักงานและนโยบายต่าง ๆ เพื่อที่ถูกกระสุนด้วยในประเทศไทยก็มีการให้ความสำคัญกับปัญหาภาวะโลกเปลี่ยนแล้วก็การเปลี่ยนแปลงภูมิภูมิอากาศระดับนานาประเทศที่ประเทศ กรอบอนุสัญญาสหประชาชาติเรื่องการสมัยที่ 26 หรือว่าขอบ 26 ณเมืองกลาสโกว์ ประเทศสกอตแลนด์ โดยได้มีการประกาศเป้าหมายการเป็นกลางทางคาร์บอน ในปีพ. ศ. 2550 ในการปล่อยก๊าซคาร์บอน เท่ากับ 0 ในปีพศ. 2565 นั่นเองนะคะ อันนี้ตัวเลข 3 และประธานรัฐสภาคับจึงประกาศนโยบายสิ่งแวดล้อมว่ารัฐสภามีความตั้งใจกูจะไปสู่เป็นรัฐบาลหรือ green มุ่งสู่การเป็นรัฐบาลสีเขียวและบรรลุเป้าหมายในการเป็นหน่วยงานหนึ่งที่จะรวบปริมาณปล่อยมลพิษระดับชาติที่จะนำไปสู่การเป็น การค้าคาร์บอนและปล่อยก๊าซเรือนกระจกสุทธิเป็น 0 โดยมีการแต่งตั้งคณะกรรมการดำเนินการค่ะ เพื่อนไปสู่รัฐสภาสีเขียว หรือว่าครีมเทียมเพื่อศึกษาแนวทางและดำเนินการด้านนโยบายการบริหารจัดการด้านการลดปริมาณการปล่อยมลพิษและก๊าซเรือนกระจกแล้วเป็นมิตรกับสิ่งแวดล้อมพร้อมกับการทำแผนการขับเคลื่อนไปสู่รัฐสภาสีเขียว ในปี 2025 ถึงพ.ศ2532 รัฐสภาไทยจะถือเป็นผู้นำในระดับรัฐสภาทั่วโลก ที่ขับเคลื่อนการลดปริมาณก๊าซเรือนกระจกเป็น 0 หรือว่า netzero โร่รวมถึงสามารถช่วยให้ประเทศไทยบรรลุเป้าหมายที่กำหนดเป็นแบบอย่างที่ดีให้กับหน่วยงานภาครัฐและภาคเอกชนในการลดปริมาณการปล่อยก๊าซเรือนกระจกเป็น 0 หรือ netzero และที่สำคัญเพื่อความเป็นสุขของประชาชนและประเทศชาติในอนาคตนั่นเองนะครับ ไม่เสียของท่านอาจารย์มานะครับ ไปฟังกันดูครับ รัฐสภาไทยในฐานะถ่ายนิติบัญญัติประเทศไทยกำหนดแผนสำหรับกำหนดการดำเนินงานส่วนงานของรัฐสภา วันนี้ กระผม นายวันมูหะมัดนอร์ มะทา ขอประกาศนโยบายแวดล้อมว่ารัฐสภามีความตั้งใจมุ่งมั่นที่จะพัฒนาสู่ การเป็นรัฐสภาสีเขียว infantโดยเริ่มขับเคลื่อนการทำงานต่าง ๆ เพื่อนำไปสู่การเป็นรัฐสภาสีเขียว บรรลุเป้าหมายการเป็นหน่วยงานหนึ่งที่จะลดปริมาณการปล่อยมลพิษระดับชาติ การจะนำมาสู่ความเป็นกลางทางคาร์บอน และการปล่อยก๊าซเรือนกระจกที่เป็น 0 ดูอีกครั้งหนึ่งครับ คุณพิชิต เชื้อเมืองพาน ครับ รองประธานสภาผู้แทนราษฎร คนที่ 1 ก็ได้มีการกล่าวปาฐกถาพิเศษ ในหัวข้อรัฐสภา netzero ภายหลังรัฐสภาการประกาศเจตนารมณ์สภาสีเขียว มุ่งสู่การเป็น netzero ระยะปี 2025 ถึง 2032 นะครับ ในฐานะฝ่ายนิติบัญญัติออกกฎหมายควรเป็นต้นแบบในการนำร่องสู่ความเป็นกลางทางคาร์บอน จึงมีการตั้งเป้าที่จะลดระยะเวลาความสำเร็จให้เกิดขึ้น ภายในปีค. ศ. 2032 โดยเล็งเห็นว่าประเทศไทยควรมีความตระหนักและตื่นรู้ต่อสถาการณ์การคาร์บอนเครดิตเริ่มภายใต้แผนแม่บท 10 แผ่น… 10 แผนนะครับ โดยการลดคาร์บอนให้ได้ปีละ 14 เปอร์เซ็นต์ในระยะ 8 ปี ซึ่งถ้าหากสำเร็จเป็นรัฐสภาแห่งที่ 2 ของโลกสู่การเป็นรัฐสภา netzero ลองจากสหราชอาณาจักรนะครับ ครั้งนี้ครับ ภายในงานประธานรัฐสภาและประธานสภาผู้แทนราษฎรครับยังได้มีการมอบรางวัลแก่ สำนักที่ผ่านการประกวดอินโฟกราฟฟิค Innovation ภายใต้หัวข้อนวัตกรรมเพื่อสิ่งแวดล้อมรัฐสภาสู่ netzero โดยรัฐสภาสำหรับตัวอย่างที่ได้รางวัลชนะเลิศ รองชนะเลิศอันดับ 1 สำนักพัฒนาบุคลากร และรองชนะเลิศอันดับ 2 สำนักวิชาการ สำนักเลขาธิการสภาผู้แทนราษฎรครับ ไปกันที่อีกหนึ่งโครงการประชาชนชุมชนนะครับ ไปร่วมมือกัน โดยเฉพาะการส่งเสริมและพัฒนาและประโยชน์ต่าง ๆ ที่เกิดขึ้นนะครับ ล่าสุดเมื่อวานนี้สำนักงานเลขาธิการสำนักงานในฐานะของรัฐสภา เดินทางไปที่ศูนย์อนุรักษ์ป่าชายเลนคลองโคลน อำเภอเมือง ที่จังหวัดสมุทรสงคราม ก็ไปร่วมกับประชาชนมีรอยยิ้มแล้วก็มีความสุขไปด้วยกันทำกิจกรรมครั้งนี้ด้วยครับ คุณผู้ชมเห็นอยู่ในหน้าจอ ณ ขณะนี้นะครับ นางสาวสุภาพในฐานะประธานอนุกรรมการส่งเสริมสนับสนุนเพื่อสังคมและสิ่งแวดล้อมกิจกรรมรับผิดชอบต่อสังคมที่เรียกกันว่า CSR ก็เป็นประธานในพิธีเปิดในการความรู้สู่ชุมชน สร้างประโยชน์เพื่อสังคมและสิ่งแวดล้อม ประจำปี 2567 ไปป่าชายเลน คลองโคลน อำเภอเมืองจังหวัดสมุทรสงครามนะครับ ไปเป็นจำนวนมากเลยทีเดียวกล่าวว่ารู้สึกยินดีเป็นอย่างยิ่ง ที่มาเป็นประธานเปิดในครั้งนี้ มีการดำเนินการเรื่องนี้มาอย่างต่อเนื่องของรัฐสภา แลกเปลี่ยนเรียนรู้ช่วยเหลือสังคมด้านสิ่งแวดล้อมมาโดยตลอดเลยทีเดียว ทั้งนี้ อนุกรรมการได้มีการส่งเสริมกิจกรรมต่าง ๆ ด้านสิ่งแวดล้อมตลอดมา เล็งเห็นความสำคัญแปลงสภาพภูมิอากาศกิจกรรมพรุ่งนี้ต้องการในการลดการปล่อยก๊าซเรือนกระจก สร้างความสมดุลในพื้นที่ CSR โดยมีการพูดถึงการจัดกิจกรรมครั้งนี้ที่อำเภอคลองโคน จังหวัดสมุทรสงคราม มีพื้นที่ระบบนิเวศ ป่าชายเลน ประกอบด้วย สัตว์ต่าง ๆ มาดำรงชีวิตร่วมกันบัวหลวงประชาชนในพื้นที่ดินทำในครั้งนี้มีการบรรยายต่าง ๆ การแลกเปลี่ยนเกี่ยวกับความรู้ การอนุรักษ์ป่าชายเลน ร่วมการปลูกป่าชายเลนการอนุรักษ์พื้นที่ตลาดคลองโคน ในอำเภอเมืองสมุทรสงคราม รวม 400 ต้นมีกิจกรรมพร้อมกล้าไม้ป่าชายเลนเป็นการอนุรักษ์ฟื้นฟู สัตว์ทะเลต่าง ๆ ให้อุดมสมบูรณ์มากยิ่งขึ้นต่อไปในอนาคตนะครับ พาคุณผู้ชมไปดูการเมืองที่สหรัฐอเมริกาว่า เดือนพฤศจิกายนจะมีการเลือกตั้งประธานาธิบดี แน่นอนว่าโดนัลด์ ทรัมป์ การออกมาประกาศนะครับ ในการเลือกตั้งในครั้งนี้ยังไม่ลงสมัครในการรับเลือกตั้งเป็นประธานาธิบดี ติดตามกับคุณกันพตดีกว่านะครับ สวัสดีครับ ดีกว่า 10 วันเท่านั้นเองจะมีการเลือกตั้งประธานาธิบดีสหรัฐ27ที่ผ่านมา จะไม่มีการลงเลือกตั้งสมัยที่ 4 ครั้งถ้าสมัยนี้แพ้ แต่ก็มีการพูดถึงนโยบายของ 2 คนที่ค่อนข้างแตกต่างกันYou Knowของการผลิตในประเทศการลงทุนในประเทศ นำเข้าจากประเทศจีนซื้อเองได้นะครับ ส่วนhabitsเรื่องของพลังงานสะอาด ของฝ่ายที่จะต้องสู้กันครับ วันที่ 5 พฤศจิกายน จะรู้ครับ ว่าใครเป็นผู้ชนะครับ เป็นการช่วงชิงคะแนนช่วงนี้ไปพักผ่อนก่อนสักครู่เดี๋ยวช่วงหน้าตามกันต่อห้องข่าวรัฐสภาภาคเช้าช่วงของต่างประเทศ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 ติดตามข่าวสารต่าง ๆ โดนออกมาประกาศชัดเจนครับ ว่าถ้าเขาแพ้การเลือกตั้งในครั้งนี้ครั้งหน้าจะไม่มีการลงสมัครอีกแล้วนะครับ ส่วนทางแฮริสนั้นเห็นว่าผลโพลนำทางโดยรถทำไปเรื่อย ๆ แล้วครับ นายโดนัลด์ทรัมป์ อดีตประธานาธิบดีสหรัฐและแคนดิเดตของพรรคในวันที่ 5 พฤศจิกายนนี้ กล่าวในรายการโทรทัศน์รายการหนึ่ง ถึงข้อสงสัยหลายฝ่ายว่าจะลงสมัครเลือกตั้งอีกครั้งหรือไม่ หากเป็นฝ่ายพ่ายแพ้ในการครั้งนี้ เหงามารับอีกครั้งเป็นครั้งที่ 4 หากแพ้ 5 พฤศจิกายนครั้งนี้จะเป็นครั้งสุดท้ายแล้วหวังว่าจะประสบความสำเร็จ ชิงชัยเก้าอี้ประธานาธิบดีสหรัฐระหว่างโดนัลด์ ทรัมป์ กับ แฮริสรองประธานาธิบดีสหรัฐคู่แข่งกับพรรคเดโมแครต กำลังดำเนินไปอย่างคู่คี่สูสีควรสำรวจหลายสำนักบ่งชี้นะครับ ว่าทั้งสองฝ่ายต่างมีคะแนนขับเคี่ยวกันในลักษณะซึ่งอาจชี้ชะตาการตัดสินผู้ชนะศึกเลือกตั้ง แปลว่าในผลสำรวจระดับประเทศก็ตาม ขณะที่ผลสำรวจความคิดเห็นล่าสุดของทางBBC NewsYaris มีคะแนนนำทำอยู่ 5 เปอร์เซ็นต์ ตรวจพบว่าออกแบบสอบถามจำนวนมากขึ้น ที่จะคว้าชัยชนะประธานาธิบดีสหรัฐ ในวันที่ 5 พฤศจิกายนนี้ ขณะที่ผลความคิดเห็นของผู้ที่มีสิทธิ์เลือกตั้งชาวอเมริกัน 3,129 คน ระหว่างวันที่ 18-20กันยายนที่ผ่านมา ปรากฏว่าแฮริสมีคะแนนนำเหนือทำ48 เปอร์เซ็นต์ ในระดับประเทศแนะนำอยู่ที่ 51 เปอร์เซ็นต์ต่อ 49 เปอร์เซ็นต์ หากวัดเฉพาะในกลุ่มของอย่างไรก็ตามกลุ่มตัวอย่างส่วนใหญ่ยังคงมองว่าเศรษฐกิจของสหรัฐตอนนี้ไม่ดี และมองว่าโดนัลด์ ทรัมป์ บริหารราชการวันนี้ไม่ดีกว่าครับ ฮังการีน้ำท่วมอย่างหนัก ล่าสุดแม่น้ำดานูบนะครับ ที่อยู่ในเมืองหลวงบูดาเปสต์ ของฮังการีนัดมีระดับน้ำที่เพิ่มสูงขึ้นเห็นว่าน้ำท่วมไปถึงบันไดรัฐสภาเลยทีเดียวครับ ตลอดเดือนกันยายนนะครับ ฮังการีน้ำท่วมรุนแรงเลย หลังพายุมอริสพัดลมดานูบ เพิ่มสูงจนเกือบเท่าระดับสถิติเมื่อปี 2013 โดยเฉพาะในกรุงบูดาเปสต์ น้ำเอ่นล้นพื้นที่ริมแม่น้ำแล้วท่วมสูงจนถึงขั้นบันไดของอาคารรัฐสภาเ จ้าหน้าที่ต้องเร่งเสริมพนังกั้นน้ำ กระสอบทรายรวมถึงปิดกั้นบางส่วนครับ เช่น สถานีรถไฟฟ้า รถไฟใต้ดินในจัตุรัส ปาซญาณี ป้องกันน้ำท่วม ในขณะที่นายกรัฐมนตรีริกเตอร์ ยกเลิกการเดินทางระหว่างทางในสัปดาห์นี้เน้นย้ำว่ารัฐบาลกำลังมุ่งเน้นไปที่การควบคุมน้ำท่วม โดยเตือนว่าช่วงเวลาที่ยากลำบาก ยังคงอยู่ข้างหน้า และทีมเจ้าหน้าที่อาสาสมัครหลายหมื่นคนกำลังทำงานอย่างหนัก เสริมพนังกั้นน้ำพื้นที่ต่าง ๆ เพื่อให้ได้รับผลกระทบอย่างต่อเนื่อง อายุบริษัทได้พัดถล่มยุโรปในช่วงกลางเดือนที่ผ่านมา โดยส่งผลกระทบรุนแรงต่อหลายประเทศในยุโรปตอนกลาง เช่น ประเทศโปแลนด์ สาธารณะเช็ค ออสเตรีย และฮังการี พายุนี้ส่งผลให้เกิดฝนตกหนักเกินกว่าค่าเฉลี่ยรายเดือนในเวลาเพียงไม่กี่วัน เกิดน้ำท่วมใหญ่ ซึ่งสร้างความเสียหายทางเศรษฐกิจอย่างมหาศาลครับ จากเรื่องของน้ำท่วมที่ฮังการี ไปดูเรื่องของภัยแล้งที่เอลซัลวาดอร์ กันบ้างครับ วันนี้รัฐบาลตัดไฟเร็วขึ้น 1 วันครับ จากเหตุที่ตอนนี้มีภัยแล้งที่เกิดขึ้น รุนแรงในรอบ 61 ปีเลยทีเดียว จากฝนไม่ยอมตก 171 วันครับ ระบายสี McDonald’s มีแผงตัดกระแสไฟฟ้าพื้นที่ 12 ก็งวดทุกคืนแล้วจะเพิ่มกลางวัน ระหว่าง 8:00 น ถึง 17:00 น วันอาทิตย์ เพื่อปกป้องแหล่งน้ำที่มีอยู่ยังไม่มีฝนตกตำนานอย่างน้อย 7-11 วันแล้ว ทั้งนี้ระดับน้ำที่ลดลงส่งผลให้อ่างเก็บน้ำของโรงพลังงานน้ำ ซึ่งครอบคลุมความต้องการพลังงานไฟฟ้าในประเทศร้อยละ 70 ลดลงถึงจุดวิกฤต โบอานะครับ ซึ่งเป็นธานาธิบดีเอกวาดอร์อาจมีการบ้านหลังจากปริมาณการประเมินสถานการณ์น้ำในภูมิภาคของประเทศ และแต่ละจังหวัดเริ่มมีฝนแล้ว โดยเมื่อวันที่ผ่านมาหลังจากที่รัฐบาลดำเนินการซ่อมบำรุงหลายพื้นที่ต้องเผชิญกับไฟฟ้าดับ หลายเมื่อวันเสาร์ที่ผ่านมากรรมการปฏิบัติการฉุกเฉินแห่งชาติ หรือ coe ขยายการเตือนภัยสีแดงใน 15 จังหวัดรวมไปถึงกุ้งตีโต้ เมืองหลวงของประเทศ ตะวันตกเฉียงใต้ของประเทศ ประเมินว่าเอลซัลวาดอร์การสูญเสียเงินลาว 12 ล้านดอลลาร์สหรัฐ394 ล้านบาทในทุกชั่วโมงที่เกิดไฟฟ้าดับเมื่อต้นปี xvid0 เสียเงินขนาดที่ไฟฟ้าดับกว่า 1,44 ล้านดอลลาร์สหรัฐ 47000 367 ล้านบาท100 ล้าน 1 จุดหรือเรียกว่า GDP รายงานด้วยว่า โดยอ้างุคงการปั่นไฟในช่วงตะวันเมื่อเดือนเมษายนที่ผ่านมาอ้างเหตุเรื่องของภัยแล้งรุนแรงใช้เวลางานครับ สุดท้าย เราไปกันที่อิสราเอลนะครับ ตอนนี้สงครามระหว่างอิสราเอลกับเลบานอนข้างที่จะโหดร้ายและรุนแรงอย่างมากเลยครับ ล่าสุดมีการประกาศ อพยพครับ กองทัพอิสราเอลให้ประชาชนที่อาศัยอยู่ในพื้นที่ทางตะวันออกและทางใต้ของเลยและหลีกเลี่ยงการอยู่ใกล้สถานที่ซึ่งเกี่ยวข้องกับรวมฮิตบอยความปลอดภัยของตนเองเนื่องจากกองทัพอิสราเอลรวมตีอย่างเฉพาะเจาะจงของเป้าหมายในเลบานอนความถี่ที่มากขึ้นและระดับที่รุนแรงมากขึ้น โดยพลเรือตรี ดาเนี่ยล อังการ ีโฆษกกองทัพอิสราเอล ได้กล่าวมีการประกาศเตือนให้ประชาชนทางตอนใต้ของเลบานอนได้อพยพออกจากบ้านเรือนของตัวเองทันที ก่อนที่อิสราเอลพื้นที่ดังกล่าว ซึ่งอิสราเอลจะโจมตีทางอากาศเร็ว ๆ นี้ โดยพุ่งเป้าไปยังอาคารสถานที่ของกลุ่มฟุตบอลโลกชัยภูมิประเทศของเลบานอนโดนแนะนำให้พลเรือนจากหมู่บ้านในประเทศเลบานอนที่ตั้งอยู่ ในและใกล้ของอัครสถานที่เลบานอนอาวุธให้รีบลบออกจากพื้นที่อันตรายทันทีเพื่อความปลอดภัยของตัวเอง เนื่องจากกองทัพอิสราเอลสืบพบว่า กลุ่มฮิซบอลเลาะห์เตรียมที่จะเปิดฉากโจมตีอิสราเอลอีกครั้งหนึ่ง ขณะที่แหล่งข่าวระดับสูงของทหารอิสราเอลนะครับ กล่าวเรื่องนี้ว่าเป็นครั้งแรกที่อิสราเอลเตือนโดยตรงเลยทีเดียว ลักษณะดังกล่าวกับชาวเลบานอน พร้อมทั้งเน้นย้ำว่าเป้าหมายของการโจมตีในประเทศเลบานอนนั้น คือ การทำลายฐานยิงจรวด และทำลายศักยภาพทางการทหารของกลุ่มฮิซบอลเลาะห์เท่านั้น เพื่อไม่ให้ยิงจรวดโจมตีอิสราเอลได้อีกครั้ง และปฏิบัติการทางทหารของอิสราเอลไม่เคยมีเจตนาที่พลเรือน สำนักข่าวซินหัวรายงานว่าอิสราเอลนั้นไปทางทางตอนใต้ของเลบานอนและหุบเขาเมกา กำลังดำเนินการโจมตีเป้าหมายก่อการร้าย ที่เป็นกลุ่มฮิสบุลเลาะห์อย่างกว้างขวางครับ แล้วครับ รายนี้คือสถานการณ์ทั่วโลกวันนี้เรื่องของการสู้รบระหว่างอิสราเอลและเลบานอนเมื่อวานนี้มียอดผู้เสียชีวิตนะครับ อยู่ที่ประมาณ 492 คน ผู้บาดเจ็บ ตอนนี้ทะลุ 1,600 คนละครับ ครับ เป็นเหตุการณ์รุนแรงที่เกิดขึ้นระหว่าง 2 ประเทศการลบแบบนี้ทั่วโลกบอกว่าเมื่อไหร่จะจบสักที เนื่องจากว่าเป็นการสู้รบและก็จริง ๆ ครับ ผู้ชมครับ และนี่คือทั้งหมดในห้องข่าวรัฐสภาแชนแนลภาคเช้าประจำวันนี้ครับ เราทั้ง 3 คนพร้อมด้วยอาจารย์ล่ามภาษามืออาจารย์คงคิด ศาสนาเกียรติ และทีมงานทุกคนรักไปก่อนสวัสดีครับ สวัสดี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ห้องข่าวรัฐสภาแชนแนล ข่าวเช้า วันที่ 24 กันยายน 2567 เวลา 08.00-09.00 น.</dc:title>
  <dc:creator/>
  <cp:keywords/>
  <dcterms:created xsi:type="dcterms:W3CDTF">2024-09-24T07:30:06Z</dcterms:created>
  <dcterms:modified xsi:type="dcterms:W3CDTF">2024-09-24T07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กันยายน 2567 เวลา 13.00 น.</vt:lpwstr>
  </property>
  <property fmtid="{D5CDD505-2E9C-101B-9397-08002B2CF9AE}" pid="3" name="subtitle">
    <vt:lpwstr/>
  </property>
</Properties>
</file>